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0426" w:rsidRPr="0039388C" w:rsidRDefault="000D33F3">
      <w:pPr>
        <w:rPr>
          <w:sz w:val="36"/>
        </w:rPr>
      </w:pPr>
      <w:r w:rsidRPr="0039388C">
        <w:rPr>
          <w:sz w:val="36"/>
        </w:rPr>
        <w:t>Progressive Reformer PowerPoint</w:t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 xml:space="preserve">For each of the following reformers, you must have a minimum of 5 facts and at least 1 picture (you can always include more). The facts that should be included are: years living, what movement they were began/were a part of, organizations they established, or cause these individuals supported. You should also include any other important information that relevant to the Progressive Era. </w:t>
      </w:r>
    </w:p>
    <w:p w:rsidR="000D33F3" w:rsidRPr="0039388C" w:rsidRDefault="000D33F3">
      <w:pPr>
        <w:rPr>
          <w:sz w:val="36"/>
        </w:rPr>
      </w:pP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>Jacob Riis</w:t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="00892A8A" w:rsidRPr="0039388C">
        <w:rPr>
          <w:sz w:val="36"/>
        </w:rPr>
        <w:tab/>
      </w:r>
      <w:r w:rsidRPr="0039388C">
        <w:rPr>
          <w:sz w:val="36"/>
        </w:rPr>
        <w:t xml:space="preserve">Robert </w:t>
      </w:r>
      <w:proofErr w:type="spellStart"/>
      <w:r w:rsidRPr="0039388C">
        <w:rPr>
          <w:sz w:val="36"/>
        </w:rPr>
        <w:t>LaFollette</w:t>
      </w:r>
      <w:proofErr w:type="spellEnd"/>
      <w:r w:rsidRPr="0039388C">
        <w:rPr>
          <w:sz w:val="36"/>
        </w:rPr>
        <w:tab/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>Ida Tarbell</w:t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  <w:t>Booker T. Washington</w:t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>Lincoln Steffens</w:t>
      </w:r>
      <w:r w:rsidR="00892A8A" w:rsidRPr="0039388C">
        <w:rPr>
          <w:sz w:val="36"/>
        </w:rPr>
        <w:tab/>
      </w:r>
      <w:r w:rsidR="00892A8A" w:rsidRPr="0039388C">
        <w:rPr>
          <w:sz w:val="36"/>
        </w:rPr>
        <w:tab/>
      </w:r>
      <w:r w:rsidR="00892A8A" w:rsidRPr="0039388C">
        <w:rPr>
          <w:sz w:val="36"/>
        </w:rPr>
        <w:tab/>
      </w:r>
      <w:bookmarkStart w:id="0" w:name="_GoBack"/>
      <w:bookmarkEnd w:id="0"/>
      <w:r w:rsidRPr="0039388C">
        <w:rPr>
          <w:sz w:val="36"/>
        </w:rPr>
        <w:t>W.E.B. Du Bois</w:t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>Upton Sinclair</w:t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  <w:t>Ida B. Wells</w:t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>Jane Addams</w:t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</w:r>
      <w:r w:rsidRPr="0039388C">
        <w:rPr>
          <w:sz w:val="36"/>
        </w:rPr>
        <w:tab/>
        <w:t>Carrie A. Nation</w:t>
      </w:r>
    </w:p>
    <w:p w:rsidR="000D33F3" w:rsidRDefault="000D33F3"/>
    <w:p w:rsidR="000D33F3" w:rsidRDefault="000D33F3"/>
    <w:p w:rsidR="000D33F3" w:rsidRDefault="000D33F3"/>
    <w:p w:rsidR="000D33F3" w:rsidRDefault="000D33F3"/>
    <w:sectPr w:rsidR="000D33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TYxsLAEAgNzSyUdpeDU4uLM/DyQAsNaANubcLEsAAAA"/>
  </w:docVars>
  <w:rsids>
    <w:rsidRoot w:val="000D33F3"/>
    <w:rsid w:val="00055304"/>
    <w:rsid w:val="000D33F3"/>
    <w:rsid w:val="0039388C"/>
    <w:rsid w:val="00610309"/>
    <w:rsid w:val="00825E46"/>
    <w:rsid w:val="00892A8A"/>
    <w:rsid w:val="0093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042753-12E9-4DB8-8627-F83302A5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A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A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1</cp:revision>
  <cp:lastPrinted>2017-02-21T12:40:00Z</cp:lastPrinted>
  <dcterms:created xsi:type="dcterms:W3CDTF">2017-02-21T12:23:00Z</dcterms:created>
  <dcterms:modified xsi:type="dcterms:W3CDTF">2017-02-21T17:55:00Z</dcterms:modified>
</cp:coreProperties>
</file>